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1B946" w14:textId="569A8E47" w:rsidR="00C7280D" w:rsidRPr="00407B36" w:rsidRDefault="008C0734" w:rsidP="00407B36">
      <w:pPr>
        <w:pStyle w:val="Title"/>
        <w:jc w:val="center"/>
        <w:rPr>
          <w:rFonts w:ascii="Arial" w:hAnsi="Arial" w:cs="Arial"/>
          <w:b/>
          <w:bCs/>
          <w:color w:val="C00000"/>
          <w:sz w:val="24"/>
          <w:szCs w:val="24"/>
        </w:rPr>
      </w:pPr>
      <w:r w:rsidRPr="00407B36">
        <w:rPr>
          <w:rFonts w:ascii="Arial" w:hAnsi="Arial" w:cs="Arial"/>
          <w:b/>
          <w:bCs/>
          <w:i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ED61E8A" wp14:editId="5307EB22">
                <wp:simplePos x="0" y="0"/>
                <wp:positionH relativeFrom="column">
                  <wp:posOffset>-485775</wp:posOffset>
                </wp:positionH>
                <wp:positionV relativeFrom="paragraph">
                  <wp:posOffset>257175</wp:posOffset>
                </wp:positionV>
                <wp:extent cx="6829425" cy="14954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9425" cy="14954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727DC8" w14:textId="1E0ECD2B" w:rsidR="00407B36" w:rsidRPr="00407B36" w:rsidRDefault="00407B36" w:rsidP="00407B36">
                            <w:pPr>
                              <w:ind w:right="36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</w:pPr>
                            <w:r w:rsidRPr="00407B3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Instructions</w:t>
                            </w:r>
                          </w:p>
                          <w:p w14:paraId="6F502025" w14:textId="7CF4CDCD" w:rsidR="00407B36" w:rsidRPr="00407B36" w:rsidRDefault="00407B36" w:rsidP="00407B36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right="36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</w:pPr>
                            <w:r w:rsidRPr="00407B36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>For General Operating Requests</w:t>
                            </w:r>
                            <w:r w:rsidR="008C0734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>,</w:t>
                            </w:r>
                            <w:r w:rsidRPr="00407B36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 xml:space="preserve"> answer all questions EXCEPT for question 5 which pertains to project-specific requests. Limit your narrative to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 xml:space="preserve"> no more </w:t>
                            </w:r>
                            <w:r w:rsidRPr="00D340E1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 xml:space="preserve">than </w:t>
                            </w:r>
                            <w:r w:rsidRPr="00D340E1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4-pages</w:t>
                            </w:r>
                            <w:r w:rsidRPr="00407B36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7541F7E5" w14:textId="433A5900" w:rsidR="00407B36" w:rsidRPr="00407B36" w:rsidRDefault="00407B36" w:rsidP="00407B36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right="36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</w:pPr>
                            <w:r w:rsidRPr="00407B36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>For Project-Specific Requests, answer all questions. Limit your narrative to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 xml:space="preserve"> no more than</w:t>
                            </w:r>
                            <w:r w:rsidRPr="00407B36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D340E1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5-pages</w:t>
                            </w:r>
                            <w:r w:rsidRPr="00407B36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 xml:space="preserve">.  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1C1C0C93" w14:textId="34888ACF" w:rsidR="00407B36" w:rsidRPr="00407B36" w:rsidRDefault="00407B36" w:rsidP="0053066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right="36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</w:pPr>
                            <w:r w:rsidRPr="00407B36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 xml:space="preserve">Please use 12-point font with 1-inch margins and include the </w:t>
                            </w:r>
                            <w:r w:rsidRPr="00407B36">
                              <w:rPr>
                                <w:rFonts w:ascii="Arial" w:hAnsi="Arial" w:cs="Arial"/>
                                <w:bCs/>
                                <w:i/>
                                <w:sz w:val="22"/>
                                <w:szCs w:val="22"/>
                              </w:rPr>
                              <w:t>HEADING</w:t>
                            </w:r>
                            <w:r w:rsidRPr="00407B36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 xml:space="preserve"> provided for each question. It is not necessary to repeat the text of the questions. You may also delete these instruction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D61E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8.25pt;margin-top:20.25pt;width:537.75pt;height:117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" fillcolor="#f2f2f2 [3052]" strokecolor="#bfbfbf [2412]">
                <v:textbox>
                  <w:txbxContent>
                    <w:p w14:paraId="1C727DC8" w14:textId="1E0ECD2B" w:rsidR="00407B36" w:rsidRPr="00407B36" w:rsidRDefault="00407B36" w:rsidP="00407B36">
                      <w:pPr>
                        <w:ind w:right="360"/>
                        <w:rPr>
                          <w:rFonts w:ascii="Arial" w:hAnsi="Arial" w:cs="Arial"/>
                          <w:b/>
                          <w:bCs/>
                          <w:i/>
                          <w:sz w:val="22"/>
                          <w:szCs w:val="22"/>
                        </w:rPr>
                      </w:pPr>
                      <w:r w:rsidRPr="00407B36">
                        <w:rPr>
                          <w:rFonts w:ascii="Arial" w:hAnsi="Arial" w:cs="Arial"/>
                          <w:b/>
                          <w:bCs/>
                          <w:i/>
                          <w:sz w:val="22"/>
                          <w:szCs w:val="22"/>
                        </w:rPr>
                        <w:t>Instructions</w:t>
                      </w:r>
                    </w:p>
                    <w:p w14:paraId="6F502025" w14:textId="7CF4CDCD" w:rsidR="00407B36" w:rsidRPr="00407B36" w:rsidRDefault="00407B36" w:rsidP="00407B36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right="360"/>
                        <w:rPr>
                          <w:rFonts w:ascii="Arial" w:hAnsi="Arial" w:cs="Arial"/>
                          <w:b/>
                          <w:bCs/>
                          <w:i/>
                          <w:sz w:val="22"/>
                          <w:szCs w:val="22"/>
                        </w:rPr>
                      </w:pPr>
                      <w:r w:rsidRPr="00407B36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>For General Operating Requests</w:t>
                      </w:r>
                      <w:r w:rsidR="008C0734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>,</w:t>
                      </w:r>
                      <w:r w:rsidRPr="00407B36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 xml:space="preserve"> answer all questions EXCEPT for question 5 which pertains to project-specific requests. Limit your narrative to</w:t>
                      </w:r>
                      <w:r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 xml:space="preserve"> no more </w:t>
                      </w:r>
                      <w:r w:rsidRPr="00D340E1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 xml:space="preserve">than </w:t>
                      </w:r>
                      <w:r w:rsidRPr="00D340E1">
                        <w:rPr>
                          <w:rFonts w:ascii="Arial" w:hAnsi="Arial" w:cs="Arial"/>
                          <w:b/>
                          <w:bCs/>
                          <w:i/>
                          <w:sz w:val="22"/>
                          <w:szCs w:val="22"/>
                        </w:rPr>
                        <w:t>4-pages</w:t>
                      </w:r>
                      <w:r w:rsidRPr="00407B36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>.</w:t>
                      </w:r>
                      <w:r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br/>
                      </w:r>
                    </w:p>
                    <w:p w14:paraId="7541F7E5" w14:textId="433A5900" w:rsidR="00407B36" w:rsidRPr="00407B36" w:rsidRDefault="00407B36" w:rsidP="00407B36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right="360"/>
                        <w:rPr>
                          <w:rFonts w:ascii="Arial" w:hAnsi="Arial" w:cs="Arial"/>
                          <w:b/>
                          <w:bCs/>
                          <w:i/>
                          <w:sz w:val="22"/>
                          <w:szCs w:val="22"/>
                        </w:rPr>
                      </w:pPr>
                      <w:r w:rsidRPr="00407B36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>For Project-Specific Requests, answer all questions. Limit your narrative to</w:t>
                      </w:r>
                      <w:r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 xml:space="preserve"> no more than</w:t>
                      </w:r>
                      <w:r w:rsidRPr="00407B36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 xml:space="preserve"> </w:t>
                      </w:r>
                      <w:r w:rsidRPr="00D340E1">
                        <w:rPr>
                          <w:rFonts w:ascii="Arial" w:hAnsi="Arial" w:cs="Arial"/>
                          <w:b/>
                          <w:bCs/>
                          <w:i/>
                          <w:sz w:val="22"/>
                          <w:szCs w:val="22"/>
                        </w:rPr>
                        <w:t>5-pages</w:t>
                      </w:r>
                      <w:r w:rsidRPr="00407B36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 xml:space="preserve">.  </w:t>
                      </w:r>
                      <w:r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br/>
                      </w:r>
                    </w:p>
                    <w:p w14:paraId="1C1C0C93" w14:textId="34888ACF" w:rsidR="00407B36" w:rsidRPr="00407B36" w:rsidRDefault="00407B36" w:rsidP="0053066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right="360"/>
                        <w:rPr>
                          <w:rFonts w:ascii="Arial" w:hAnsi="Arial" w:cs="Arial"/>
                          <w:b/>
                          <w:bCs/>
                          <w:i/>
                          <w:sz w:val="22"/>
                          <w:szCs w:val="22"/>
                        </w:rPr>
                      </w:pPr>
                      <w:r w:rsidRPr="00407B36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 xml:space="preserve">Please use 12-point font with 1-inch margins and include the </w:t>
                      </w:r>
                      <w:r w:rsidRPr="00407B36">
                        <w:rPr>
                          <w:rFonts w:ascii="Arial" w:hAnsi="Arial" w:cs="Arial"/>
                          <w:bCs/>
                          <w:i/>
                          <w:sz w:val="22"/>
                          <w:szCs w:val="22"/>
                        </w:rPr>
                        <w:t>HEADING</w:t>
                      </w:r>
                      <w:r w:rsidRPr="00407B36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 xml:space="preserve"> provided for each question. It is not necessary to repeat the text of the questions. You may also delete these instructions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A1AAB" w:rsidRPr="00407B36">
        <w:rPr>
          <w:rFonts w:ascii="Arial" w:hAnsi="Arial" w:cs="Arial"/>
          <w:b/>
          <w:bCs/>
          <w:color w:val="C00000"/>
          <w:sz w:val="24"/>
          <w:szCs w:val="24"/>
        </w:rPr>
        <w:t>NARRATIVE</w:t>
      </w:r>
    </w:p>
    <w:p w14:paraId="7BEA2B09" w14:textId="77777777" w:rsidR="008C0734" w:rsidRPr="007B44E7" w:rsidRDefault="008C0734" w:rsidP="00407B36">
      <w:pPr>
        <w:ind w:right="360"/>
        <w:rPr>
          <w:rFonts w:ascii="Arial" w:hAnsi="Arial" w:cs="Arial"/>
          <w:b/>
        </w:rPr>
      </w:pPr>
    </w:p>
    <w:p w14:paraId="32DDC05C" w14:textId="12E8086F" w:rsidR="007B44E7" w:rsidRPr="007B44E7" w:rsidRDefault="007B44E7" w:rsidP="007B44E7">
      <w:pPr>
        <w:pStyle w:val="ListParagraph"/>
        <w:numPr>
          <w:ilvl w:val="0"/>
          <w:numId w:val="15"/>
        </w:numPr>
        <w:ind w:right="360"/>
        <w:rPr>
          <w:rFonts w:ascii="Arial" w:hAnsi="Arial" w:cs="Arial"/>
          <w:shd w:val="clear" w:color="auto" w:fill="FFFFFF"/>
        </w:rPr>
      </w:pPr>
      <w:r w:rsidRPr="007B44E7">
        <w:rPr>
          <w:rFonts w:ascii="Arial" w:hAnsi="Arial" w:cs="Arial"/>
          <w:b/>
          <w:bCs/>
          <w:shd w:val="clear" w:color="auto" w:fill="FFFFFF"/>
        </w:rPr>
        <w:t>O</w:t>
      </w:r>
      <w:r w:rsidR="00CA1AAB">
        <w:rPr>
          <w:rFonts w:ascii="Arial" w:hAnsi="Arial" w:cs="Arial"/>
          <w:b/>
          <w:bCs/>
          <w:shd w:val="clear" w:color="auto" w:fill="FFFFFF"/>
        </w:rPr>
        <w:t>RGANIZATION HISTORY.</w:t>
      </w:r>
      <w:r w:rsidRPr="007B44E7">
        <w:rPr>
          <w:rFonts w:ascii="Arial" w:hAnsi="Arial" w:cs="Arial"/>
          <w:shd w:val="clear" w:color="auto" w:fill="FFFFFF"/>
        </w:rPr>
        <w:t xml:space="preserve"> </w:t>
      </w:r>
      <w:r w:rsidRPr="00CA1AAB">
        <w:rPr>
          <w:rFonts w:ascii="Arial" w:hAnsi="Arial" w:cs="Arial"/>
          <w:shd w:val="clear" w:color="auto" w:fill="FFFFFF"/>
        </w:rPr>
        <w:t>Describe the founding and purpose of the organization and your key historical achievements.</w:t>
      </w:r>
    </w:p>
    <w:p w14:paraId="4E0B7BEF" w14:textId="77777777" w:rsidR="007B44E7" w:rsidRPr="007B44E7" w:rsidRDefault="007B44E7" w:rsidP="007B44E7">
      <w:pPr>
        <w:pStyle w:val="ListParagraph"/>
        <w:ind w:left="360" w:right="360"/>
        <w:rPr>
          <w:rFonts w:ascii="Arial" w:hAnsi="Arial" w:cs="Arial"/>
          <w:shd w:val="clear" w:color="auto" w:fill="FFFFFF"/>
        </w:rPr>
      </w:pPr>
    </w:p>
    <w:p w14:paraId="4D29257F" w14:textId="06F9C986" w:rsidR="007B44E7" w:rsidRPr="007B44E7" w:rsidRDefault="007B44E7" w:rsidP="007B44E7">
      <w:pPr>
        <w:pStyle w:val="ListParagraph"/>
        <w:numPr>
          <w:ilvl w:val="0"/>
          <w:numId w:val="15"/>
        </w:numPr>
        <w:ind w:right="360"/>
        <w:rPr>
          <w:rFonts w:ascii="Arial" w:hAnsi="Arial" w:cs="Arial"/>
          <w:shd w:val="clear" w:color="auto" w:fill="FFFFFF"/>
        </w:rPr>
      </w:pPr>
      <w:r w:rsidRPr="007B44E7">
        <w:rPr>
          <w:rFonts w:ascii="Arial" w:hAnsi="Arial" w:cs="Arial"/>
          <w:b/>
          <w:bCs/>
          <w:shd w:val="clear" w:color="auto" w:fill="FFFFFF"/>
        </w:rPr>
        <w:t>N</w:t>
      </w:r>
      <w:r w:rsidR="00CA1AAB">
        <w:rPr>
          <w:rFonts w:ascii="Arial" w:hAnsi="Arial" w:cs="Arial"/>
          <w:b/>
          <w:bCs/>
          <w:shd w:val="clear" w:color="auto" w:fill="FFFFFF"/>
        </w:rPr>
        <w:t>EED STATEMENT.</w:t>
      </w:r>
      <w:r w:rsidRPr="007B44E7">
        <w:rPr>
          <w:rFonts w:ascii="Arial" w:hAnsi="Arial" w:cs="Arial"/>
          <w:shd w:val="clear" w:color="auto" w:fill="FFFFFF"/>
        </w:rPr>
        <w:t xml:space="preserve"> Describe the needs in the community and the population your organization serves. Include socioeconomic or demographic information if applicable.</w:t>
      </w:r>
    </w:p>
    <w:p w14:paraId="3E90663C" w14:textId="77777777" w:rsidR="007B44E7" w:rsidRPr="007B44E7" w:rsidRDefault="007B44E7" w:rsidP="007B44E7">
      <w:pPr>
        <w:pStyle w:val="ListParagraph"/>
        <w:rPr>
          <w:rFonts w:ascii="Arial" w:hAnsi="Arial" w:cs="Arial"/>
          <w:shd w:val="clear" w:color="auto" w:fill="FFFFFF"/>
        </w:rPr>
      </w:pPr>
    </w:p>
    <w:p w14:paraId="50D5BF2A" w14:textId="3CB195B0" w:rsidR="007B44E7" w:rsidRPr="007B44E7" w:rsidRDefault="007B44E7" w:rsidP="007B44E7">
      <w:pPr>
        <w:pStyle w:val="ListParagraph"/>
        <w:numPr>
          <w:ilvl w:val="0"/>
          <w:numId w:val="15"/>
        </w:numPr>
        <w:ind w:right="360"/>
        <w:rPr>
          <w:rFonts w:ascii="Arial" w:hAnsi="Arial" w:cs="Arial"/>
          <w:shd w:val="clear" w:color="auto" w:fill="FFFFFF"/>
        </w:rPr>
      </w:pPr>
      <w:r w:rsidRPr="007B44E7">
        <w:rPr>
          <w:rFonts w:ascii="Arial" w:hAnsi="Arial" w:cs="Arial"/>
          <w:b/>
          <w:bCs/>
          <w:shd w:val="clear" w:color="auto" w:fill="FFFFFF"/>
        </w:rPr>
        <w:t>G</w:t>
      </w:r>
      <w:r w:rsidR="00CA1AAB">
        <w:rPr>
          <w:rFonts w:ascii="Arial" w:hAnsi="Arial" w:cs="Arial"/>
          <w:b/>
          <w:bCs/>
          <w:shd w:val="clear" w:color="auto" w:fill="FFFFFF"/>
        </w:rPr>
        <w:t>OALS.</w:t>
      </w:r>
      <w:r w:rsidRPr="007B44E7">
        <w:rPr>
          <w:rFonts w:ascii="Arial" w:hAnsi="Arial" w:cs="Arial"/>
          <w:shd w:val="clear" w:color="auto" w:fill="FFFFFF"/>
        </w:rPr>
        <w:t xml:space="preserve"> Describe your current organizational goals.</w:t>
      </w:r>
    </w:p>
    <w:p w14:paraId="33138CF8" w14:textId="77777777" w:rsidR="007B44E7" w:rsidRPr="007B44E7" w:rsidRDefault="007B44E7" w:rsidP="007B44E7">
      <w:pPr>
        <w:pStyle w:val="ListParagraph"/>
        <w:rPr>
          <w:rFonts w:ascii="Arial" w:hAnsi="Arial" w:cs="Arial"/>
          <w:shd w:val="clear" w:color="auto" w:fill="FFFFFF"/>
        </w:rPr>
      </w:pPr>
    </w:p>
    <w:p w14:paraId="36B594D6" w14:textId="2B6BBB35" w:rsidR="007B44E7" w:rsidRPr="007B44E7" w:rsidRDefault="007B44E7" w:rsidP="007B44E7">
      <w:pPr>
        <w:pStyle w:val="ListParagraph"/>
        <w:numPr>
          <w:ilvl w:val="0"/>
          <w:numId w:val="15"/>
        </w:numPr>
        <w:ind w:right="360"/>
        <w:rPr>
          <w:rFonts w:ascii="Arial" w:hAnsi="Arial" w:cs="Arial"/>
          <w:shd w:val="clear" w:color="auto" w:fill="FFFFFF"/>
        </w:rPr>
      </w:pPr>
      <w:r w:rsidRPr="007B44E7">
        <w:rPr>
          <w:rFonts w:ascii="Arial" w:hAnsi="Arial" w:cs="Arial"/>
          <w:b/>
          <w:bCs/>
          <w:shd w:val="clear" w:color="auto" w:fill="FFFFFF"/>
        </w:rPr>
        <w:t>C</w:t>
      </w:r>
      <w:r w:rsidR="00CA1AAB">
        <w:rPr>
          <w:rFonts w:ascii="Arial" w:hAnsi="Arial" w:cs="Arial"/>
          <w:b/>
          <w:bCs/>
          <w:shd w:val="clear" w:color="auto" w:fill="FFFFFF"/>
        </w:rPr>
        <w:t xml:space="preserve">URRENT PROGRAMS. </w:t>
      </w:r>
      <w:r w:rsidRPr="007B44E7">
        <w:rPr>
          <w:rFonts w:ascii="Arial" w:hAnsi="Arial" w:cs="Arial"/>
          <w:shd w:val="clear" w:color="auto" w:fill="FFFFFF"/>
        </w:rPr>
        <w:t>Describe your organization's programs, including the number of individuals served per program last year.</w:t>
      </w:r>
    </w:p>
    <w:p w14:paraId="6F1B94D4" w14:textId="77777777" w:rsidR="007B44E7" w:rsidRPr="007B44E7" w:rsidRDefault="007B44E7" w:rsidP="007B44E7">
      <w:pPr>
        <w:pStyle w:val="ListParagraph"/>
        <w:rPr>
          <w:rFonts w:ascii="Arial" w:hAnsi="Arial" w:cs="Arial"/>
          <w:shd w:val="clear" w:color="auto" w:fill="FFFFFF"/>
        </w:rPr>
      </w:pPr>
    </w:p>
    <w:p w14:paraId="45740889" w14:textId="251A2943" w:rsidR="007B44E7" w:rsidRPr="007B44E7" w:rsidRDefault="007B44E7" w:rsidP="007B44E7">
      <w:pPr>
        <w:pStyle w:val="ListParagraph"/>
        <w:numPr>
          <w:ilvl w:val="0"/>
          <w:numId w:val="15"/>
        </w:numPr>
        <w:ind w:right="360"/>
        <w:rPr>
          <w:rFonts w:ascii="Arial" w:hAnsi="Arial" w:cs="Arial"/>
          <w:shd w:val="clear" w:color="auto" w:fill="FFFFFF"/>
        </w:rPr>
      </w:pPr>
      <w:r w:rsidRPr="007B44E7">
        <w:rPr>
          <w:rFonts w:ascii="Arial" w:hAnsi="Arial" w:cs="Arial"/>
          <w:b/>
          <w:bCs/>
          <w:shd w:val="clear" w:color="auto" w:fill="FFFFFF"/>
        </w:rPr>
        <w:t>P</w:t>
      </w:r>
      <w:r w:rsidR="00D44C60">
        <w:rPr>
          <w:rFonts w:ascii="Arial" w:hAnsi="Arial" w:cs="Arial"/>
          <w:b/>
          <w:bCs/>
          <w:shd w:val="clear" w:color="auto" w:fill="FFFFFF"/>
        </w:rPr>
        <w:t xml:space="preserve">ROGRAM REQUEST ONLY. </w:t>
      </w:r>
      <w:r w:rsidRPr="007B44E7">
        <w:rPr>
          <w:rFonts w:ascii="Arial" w:hAnsi="Arial" w:cs="Arial"/>
          <w:shd w:val="clear" w:color="auto" w:fill="FFFFFF"/>
        </w:rPr>
        <w:t>Provide a summary of the plan for the program request.</w:t>
      </w:r>
      <w:r w:rsidR="00082C5B" w:rsidRPr="00082C5B">
        <w:rPr>
          <w:rFonts w:ascii="Arial" w:hAnsi="Arial" w:cs="Arial"/>
          <w:b/>
          <w:bCs/>
          <w:shd w:val="clear" w:color="auto" w:fill="FFFFFF"/>
        </w:rPr>
        <w:t xml:space="preserve"> </w:t>
      </w:r>
      <w:r w:rsidR="00082C5B" w:rsidRPr="00C52C8C">
        <w:rPr>
          <w:rFonts w:ascii="Arial" w:hAnsi="Arial" w:cs="Arial"/>
          <w:b/>
          <w:bCs/>
          <w:i/>
          <w:iCs/>
          <w:shd w:val="clear" w:color="auto" w:fill="FFFFFF"/>
        </w:rPr>
        <w:t>(</w:t>
      </w:r>
      <w:r w:rsidR="00412036" w:rsidRPr="00C52C8C">
        <w:rPr>
          <w:rFonts w:ascii="Arial" w:hAnsi="Arial" w:cs="Arial"/>
          <w:b/>
          <w:bCs/>
          <w:i/>
          <w:iCs/>
          <w:shd w:val="clear" w:color="auto" w:fill="FFFFFF"/>
        </w:rPr>
        <w:t xml:space="preserve">Only answer </w:t>
      </w:r>
      <w:r w:rsidR="00D44C60">
        <w:rPr>
          <w:rFonts w:ascii="Arial" w:hAnsi="Arial" w:cs="Arial"/>
          <w:b/>
          <w:bCs/>
          <w:i/>
          <w:iCs/>
          <w:shd w:val="clear" w:color="auto" w:fill="FFFFFF"/>
        </w:rPr>
        <w:t xml:space="preserve">this </w:t>
      </w:r>
      <w:r w:rsidR="00412036" w:rsidRPr="00C52C8C">
        <w:rPr>
          <w:rFonts w:ascii="Arial" w:hAnsi="Arial" w:cs="Arial"/>
          <w:b/>
          <w:bCs/>
          <w:i/>
          <w:iCs/>
          <w:shd w:val="clear" w:color="auto" w:fill="FFFFFF"/>
        </w:rPr>
        <w:t>question if requesting project</w:t>
      </w:r>
      <w:r w:rsidR="009F0A3B" w:rsidRPr="00C52C8C">
        <w:rPr>
          <w:rFonts w:ascii="Arial" w:hAnsi="Arial" w:cs="Arial"/>
          <w:b/>
          <w:bCs/>
          <w:i/>
          <w:iCs/>
          <w:shd w:val="clear" w:color="auto" w:fill="FFFFFF"/>
        </w:rPr>
        <w:t>-</w:t>
      </w:r>
      <w:r w:rsidR="00412036" w:rsidRPr="00C52C8C">
        <w:rPr>
          <w:rFonts w:ascii="Arial" w:hAnsi="Arial" w:cs="Arial"/>
          <w:b/>
          <w:bCs/>
          <w:i/>
          <w:iCs/>
          <w:shd w:val="clear" w:color="auto" w:fill="FFFFFF"/>
        </w:rPr>
        <w:t>specific support</w:t>
      </w:r>
      <w:r w:rsidR="00082C5B" w:rsidRPr="00C52C8C">
        <w:rPr>
          <w:rFonts w:ascii="Arial" w:hAnsi="Arial" w:cs="Arial"/>
          <w:b/>
          <w:bCs/>
          <w:i/>
          <w:iCs/>
          <w:shd w:val="clear" w:color="auto" w:fill="FFFFFF"/>
        </w:rPr>
        <w:t>)</w:t>
      </w:r>
    </w:p>
    <w:p w14:paraId="0F784AA9" w14:textId="77777777" w:rsidR="007B44E7" w:rsidRPr="007B44E7" w:rsidRDefault="007B44E7" w:rsidP="007B44E7">
      <w:pPr>
        <w:pStyle w:val="ListParagraph"/>
        <w:rPr>
          <w:rFonts w:ascii="Arial" w:hAnsi="Arial" w:cs="Arial"/>
          <w:shd w:val="clear" w:color="auto" w:fill="FFFFFF"/>
        </w:rPr>
      </w:pPr>
    </w:p>
    <w:p w14:paraId="42198809" w14:textId="769388E0" w:rsidR="007B44E7" w:rsidRPr="007B44E7" w:rsidRDefault="007B44E7" w:rsidP="007B44E7">
      <w:pPr>
        <w:pStyle w:val="ListParagraph"/>
        <w:numPr>
          <w:ilvl w:val="0"/>
          <w:numId w:val="15"/>
        </w:numPr>
        <w:ind w:right="360"/>
        <w:rPr>
          <w:rFonts w:ascii="Arial" w:hAnsi="Arial" w:cs="Arial"/>
          <w:shd w:val="clear" w:color="auto" w:fill="FFFFFF"/>
        </w:rPr>
      </w:pPr>
      <w:r w:rsidRPr="007B44E7">
        <w:rPr>
          <w:rFonts w:ascii="Arial" w:hAnsi="Arial" w:cs="Arial"/>
          <w:b/>
          <w:bCs/>
          <w:shd w:val="clear" w:color="auto" w:fill="FFFFFF"/>
        </w:rPr>
        <w:t>E</w:t>
      </w:r>
      <w:r w:rsidR="00D44C60">
        <w:rPr>
          <w:rFonts w:ascii="Arial" w:hAnsi="Arial" w:cs="Arial"/>
          <w:b/>
          <w:bCs/>
          <w:shd w:val="clear" w:color="auto" w:fill="FFFFFF"/>
        </w:rPr>
        <w:t xml:space="preserve">VALUATION. </w:t>
      </w:r>
      <w:r w:rsidRPr="007B44E7">
        <w:rPr>
          <w:rFonts w:ascii="Arial" w:hAnsi="Arial" w:cs="Arial"/>
          <w:shd w:val="clear" w:color="auto" w:fill="FFFFFF"/>
        </w:rPr>
        <w:t>Summarize key evaluation results that demonstrate impact.</w:t>
      </w:r>
    </w:p>
    <w:p w14:paraId="68849BA2" w14:textId="77777777" w:rsidR="007B44E7" w:rsidRPr="007B44E7" w:rsidRDefault="007B44E7" w:rsidP="007B44E7">
      <w:pPr>
        <w:pStyle w:val="ListParagraph"/>
        <w:rPr>
          <w:rFonts w:ascii="Arial" w:hAnsi="Arial" w:cs="Arial"/>
          <w:shd w:val="clear" w:color="auto" w:fill="FFFFFF"/>
        </w:rPr>
      </w:pPr>
    </w:p>
    <w:p w14:paraId="260B6DC3" w14:textId="73A21DAE" w:rsidR="007B44E7" w:rsidRPr="007B44E7" w:rsidRDefault="007B44E7" w:rsidP="007B44E7">
      <w:pPr>
        <w:pStyle w:val="ListParagraph"/>
        <w:numPr>
          <w:ilvl w:val="0"/>
          <w:numId w:val="15"/>
        </w:numPr>
        <w:ind w:right="360"/>
        <w:rPr>
          <w:rFonts w:ascii="Arial" w:hAnsi="Arial" w:cs="Arial"/>
          <w:shd w:val="clear" w:color="auto" w:fill="FFFFFF"/>
        </w:rPr>
      </w:pPr>
      <w:r w:rsidRPr="007B44E7">
        <w:rPr>
          <w:rFonts w:ascii="Arial" w:hAnsi="Arial" w:cs="Arial"/>
          <w:b/>
          <w:bCs/>
          <w:shd w:val="clear" w:color="auto" w:fill="FFFFFF"/>
        </w:rPr>
        <w:t>C</w:t>
      </w:r>
      <w:r w:rsidR="00D44C60">
        <w:rPr>
          <w:rFonts w:ascii="Arial" w:hAnsi="Arial" w:cs="Arial"/>
          <w:b/>
          <w:bCs/>
          <w:shd w:val="clear" w:color="auto" w:fill="FFFFFF"/>
        </w:rPr>
        <w:t xml:space="preserve">OLLABORATION. </w:t>
      </w:r>
      <w:r w:rsidRPr="007B44E7">
        <w:rPr>
          <w:rFonts w:ascii="Arial" w:hAnsi="Arial" w:cs="Arial"/>
          <w:shd w:val="clear" w:color="auto" w:fill="FFFFFF"/>
        </w:rPr>
        <w:t>Summarize your key partners and how you work with them.</w:t>
      </w:r>
    </w:p>
    <w:p w14:paraId="1F7E9427" w14:textId="77777777" w:rsidR="007B44E7" w:rsidRPr="007B44E7" w:rsidRDefault="007B44E7" w:rsidP="007B44E7">
      <w:pPr>
        <w:pStyle w:val="ListParagraph"/>
        <w:rPr>
          <w:rFonts w:ascii="Arial" w:hAnsi="Arial" w:cs="Arial"/>
          <w:shd w:val="clear" w:color="auto" w:fill="FFFFFF"/>
        </w:rPr>
      </w:pPr>
    </w:p>
    <w:p w14:paraId="59D59A99" w14:textId="670BB556" w:rsidR="007B44E7" w:rsidRPr="007B44E7" w:rsidRDefault="007B44E7" w:rsidP="007B44E7">
      <w:pPr>
        <w:pStyle w:val="ListParagraph"/>
        <w:numPr>
          <w:ilvl w:val="0"/>
          <w:numId w:val="15"/>
        </w:numPr>
        <w:ind w:right="360"/>
        <w:rPr>
          <w:rFonts w:ascii="Arial" w:hAnsi="Arial" w:cs="Arial"/>
          <w:shd w:val="clear" w:color="auto" w:fill="FFFFFF"/>
        </w:rPr>
      </w:pPr>
      <w:r w:rsidRPr="007B44E7">
        <w:rPr>
          <w:rFonts w:ascii="Arial" w:hAnsi="Arial" w:cs="Arial"/>
          <w:b/>
          <w:bCs/>
          <w:shd w:val="clear" w:color="auto" w:fill="FFFFFF"/>
        </w:rPr>
        <w:t>B</w:t>
      </w:r>
      <w:r w:rsidR="00D44C60">
        <w:rPr>
          <w:rFonts w:ascii="Arial" w:hAnsi="Arial" w:cs="Arial"/>
          <w:b/>
          <w:bCs/>
          <w:shd w:val="clear" w:color="auto" w:fill="FFFFFF"/>
        </w:rPr>
        <w:t xml:space="preserve">OARD OF DIRECTORS. </w:t>
      </w:r>
      <w:r w:rsidRPr="007B44E7">
        <w:rPr>
          <w:rFonts w:ascii="Arial" w:hAnsi="Arial" w:cs="Arial"/>
          <w:shd w:val="clear" w:color="auto" w:fill="FFFFFF"/>
        </w:rPr>
        <w:t>Describe the organization</w:t>
      </w:r>
      <w:r w:rsidR="009F0A3B">
        <w:rPr>
          <w:rFonts w:ascii="Arial" w:hAnsi="Arial" w:cs="Arial"/>
          <w:shd w:val="clear" w:color="auto" w:fill="FFFFFF"/>
        </w:rPr>
        <w:t>'</w:t>
      </w:r>
      <w:r w:rsidRPr="007B44E7">
        <w:rPr>
          <w:rFonts w:ascii="Arial" w:hAnsi="Arial" w:cs="Arial"/>
          <w:shd w:val="clear" w:color="auto" w:fill="FFFFFF"/>
        </w:rPr>
        <w:t xml:space="preserve">s board term policy </w:t>
      </w:r>
      <w:r w:rsidR="00D44C60">
        <w:rPr>
          <w:rFonts w:ascii="Arial" w:hAnsi="Arial" w:cs="Arial"/>
          <w:shd w:val="clear" w:color="auto" w:fill="FFFFFF"/>
        </w:rPr>
        <w:t>a</w:t>
      </w:r>
      <w:r w:rsidRPr="007B44E7">
        <w:rPr>
          <w:rFonts w:ascii="Arial" w:hAnsi="Arial" w:cs="Arial"/>
          <w:shd w:val="clear" w:color="auto" w:fill="FFFFFF"/>
        </w:rPr>
        <w:t>nd the percentage of members that contribute financially to the organization. Share how your board members reflect the culture of the community you serve.</w:t>
      </w:r>
    </w:p>
    <w:p w14:paraId="7298BBD1" w14:textId="77777777" w:rsidR="007B44E7" w:rsidRPr="007B44E7" w:rsidRDefault="007B44E7" w:rsidP="007B44E7">
      <w:pPr>
        <w:pStyle w:val="ListParagraph"/>
        <w:rPr>
          <w:rFonts w:ascii="Arial" w:hAnsi="Arial" w:cs="Arial"/>
          <w:shd w:val="clear" w:color="auto" w:fill="FFFFFF"/>
        </w:rPr>
      </w:pPr>
    </w:p>
    <w:p w14:paraId="4C099224" w14:textId="27FA1860" w:rsidR="00C7280D" w:rsidRPr="008C0734" w:rsidRDefault="007B44E7" w:rsidP="00B56C02">
      <w:pPr>
        <w:pStyle w:val="ListParagraph"/>
        <w:numPr>
          <w:ilvl w:val="0"/>
          <w:numId w:val="15"/>
        </w:numPr>
        <w:tabs>
          <w:tab w:val="left" w:pos="360"/>
          <w:tab w:val="left" w:pos="540"/>
          <w:tab w:val="left" w:pos="1650"/>
        </w:tabs>
        <w:spacing w:after="120"/>
        <w:ind w:right="360"/>
        <w:rPr>
          <w:rFonts w:ascii="Arial" w:hAnsi="Arial" w:cs="Arial"/>
        </w:rPr>
      </w:pPr>
      <w:r w:rsidRPr="00B56C02">
        <w:rPr>
          <w:rFonts w:ascii="Arial" w:hAnsi="Arial" w:cs="Arial"/>
          <w:b/>
          <w:bCs/>
          <w:shd w:val="clear" w:color="auto" w:fill="FFFFFF"/>
        </w:rPr>
        <w:t>P</w:t>
      </w:r>
      <w:r w:rsidR="00D44C60">
        <w:rPr>
          <w:rFonts w:ascii="Arial" w:hAnsi="Arial" w:cs="Arial"/>
          <w:b/>
          <w:bCs/>
          <w:shd w:val="clear" w:color="auto" w:fill="FFFFFF"/>
        </w:rPr>
        <w:t xml:space="preserve">LANNING. </w:t>
      </w:r>
      <w:r w:rsidRPr="00B56C02">
        <w:rPr>
          <w:rFonts w:ascii="Arial" w:hAnsi="Arial" w:cs="Arial"/>
          <w:shd w:val="clear" w:color="auto" w:fill="FFFFFF"/>
        </w:rPr>
        <w:t>Describe the challenges and opportunities facing the organization in the next 3-5 years. This could include plans to grow/expand, capital campaigns, leadership changes, changes in funding, or other significant changes.</w:t>
      </w:r>
    </w:p>
    <w:p w14:paraId="6D3DCB55" w14:textId="77777777" w:rsidR="008C0734" w:rsidRPr="008C0734" w:rsidRDefault="008C0734" w:rsidP="008C0734">
      <w:pPr>
        <w:pStyle w:val="ListParagraph"/>
        <w:rPr>
          <w:rFonts w:ascii="Arial" w:hAnsi="Arial" w:cs="Arial"/>
        </w:rPr>
      </w:pPr>
    </w:p>
    <w:p w14:paraId="52F90350" w14:textId="3600F732" w:rsidR="008C0734" w:rsidRDefault="008C0734" w:rsidP="008C0734">
      <w:pPr>
        <w:tabs>
          <w:tab w:val="left" w:pos="360"/>
          <w:tab w:val="left" w:pos="540"/>
          <w:tab w:val="left" w:pos="1650"/>
        </w:tabs>
        <w:spacing w:after="120"/>
        <w:ind w:right="360"/>
        <w:rPr>
          <w:rFonts w:ascii="Arial" w:hAnsi="Arial" w:cs="Arial"/>
        </w:rPr>
      </w:pPr>
    </w:p>
    <w:p w14:paraId="5E17F88D" w14:textId="58A72CB0" w:rsidR="008C0734" w:rsidRDefault="008C0734" w:rsidP="008C0734">
      <w:pPr>
        <w:tabs>
          <w:tab w:val="left" w:pos="360"/>
          <w:tab w:val="left" w:pos="540"/>
          <w:tab w:val="left" w:pos="1650"/>
        </w:tabs>
        <w:spacing w:after="120"/>
        <w:ind w:right="360"/>
        <w:rPr>
          <w:rFonts w:ascii="Arial" w:hAnsi="Arial" w:cs="Arial"/>
        </w:rPr>
      </w:pPr>
    </w:p>
    <w:p w14:paraId="206A3242" w14:textId="2516CB0C" w:rsidR="008C0734" w:rsidRDefault="008C0734" w:rsidP="008C0734">
      <w:pPr>
        <w:tabs>
          <w:tab w:val="left" w:pos="360"/>
          <w:tab w:val="left" w:pos="540"/>
          <w:tab w:val="left" w:pos="1650"/>
        </w:tabs>
        <w:spacing w:after="120"/>
        <w:ind w:right="360"/>
        <w:rPr>
          <w:rFonts w:ascii="Arial" w:hAnsi="Arial" w:cs="Arial"/>
        </w:rPr>
      </w:pPr>
    </w:p>
    <w:p w14:paraId="76784041" w14:textId="7E4606F4" w:rsidR="008C0734" w:rsidRDefault="008C0734" w:rsidP="008C0734">
      <w:pPr>
        <w:tabs>
          <w:tab w:val="left" w:pos="360"/>
          <w:tab w:val="left" w:pos="540"/>
          <w:tab w:val="left" w:pos="1650"/>
        </w:tabs>
        <w:spacing w:after="120"/>
        <w:ind w:right="360"/>
        <w:rPr>
          <w:rFonts w:ascii="Arial" w:hAnsi="Arial" w:cs="Arial"/>
        </w:rPr>
      </w:pPr>
    </w:p>
    <w:p w14:paraId="5F85BCE5" w14:textId="77777777" w:rsidR="008C0734" w:rsidRPr="008C0734" w:rsidRDefault="008C0734" w:rsidP="008C0734">
      <w:pPr>
        <w:tabs>
          <w:tab w:val="left" w:pos="360"/>
          <w:tab w:val="left" w:pos="540"/>
          <w:tab w:val="left" w:pos="1650"/>
        </w:tabs>
        <w:spacing w:after="120"/>
        <w:ind w:right="360"/>
        <w:rPr>
          <w:rFonts w:ascii="Arial" w:hAnsi="Arial" w:cs="Arial"/>
        </w:rPr>
      </w:pPr>
    </w:p>
    <w:sectPr w:rsidR="008C0734" w:rsidRPr="008C0734" w:rsidSect="00D44C60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895EE" w14:textId="77777777" w:rsidR="00321DB2" w:rsidRDefault="00321DB2" w:rsidP="008B6957">
      <w:r>
        <w:separator/>
      </w:r>
    </w:p>
  </w:endnote>
  <w:endnote w:type="continuationSeparator" w:id="0">
    <w:p w14:paraId="1A00F25B" w14:textId="77777777" w:rsidR="00321DB2" w:rsidRDefault="00321DB2" w:rsidP="008B6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1520273588"/>
      <w:docPartObj>
        <w:docPartGallery w:val="Page Numbers (Bottom of Page)"/>
        <w:docPartUnique/>
      </w:docPartObj>
    </w:sdtPr>
    <w:sdtContent>
      <w:sdt>
        <w:sdtPr>
          <w:rPr>
            <w:rFonts w:ascii="Arial" w:hAnsi="Arial" w:cs="Arial"/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Content>
          <w:p w14:paraId="64EB72AD" w14:textId="631B6717" w:rsidR="00407B36" w:rsidRPr="00407B36" w:rsidRDefault="00407B36" w:rsidP="00407B36">
            <w:pPr>
              <w:pStyle w:val="Footer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07B36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407B36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407B36">
              <w:rPr>
                <w:rFonts w:ascii="Arial" w:hAnsi="Arial" w:cs="Arial"/>
                <w:sz w:val="20"/>
                <w:szCs w:val="20"/>
              </w:rPr>
              <w:instrText xml:space="preserve"> PAGE </w:instrText>
            </w:r>
            <w:r w:rsidRPr="00407B3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407B36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Pr="00407B36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407B36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407B36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407B36">
              <w:rPr>
                <w:rFonts w:ascii="Arial" w:hAnsi="Arial" w:cs="Arial"/>
                <w:sz w:val="20"/>
                <w:szCs w:val="20"/>
              </w:rPr>
              <w:instrText xml:space="preserve"> NUMPAGES  </w:instrText>
            </w:r>
            <w:r w:rsidRPr="00407B3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407B36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Pr="00407B3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sdtContent>
      </w:sdt>
    </w:sdtContent>
  </w:sdt>
  <w:p w14:paraId="20C79888" w14:textId="77777777" w:rsidR="00407B36" w:rsidRPr="00407B36" w:rsidRDefault="00407B36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52049" w14:textId="77777777" w:rsidR="00321DB2" w:rsidRDefault="00321DB2" w:rsidP="008B6957">
      <w:r>
        <w:separator/>
      </w:r>
    </w:p>
  </w:footnote>
  <w:footnote w:type="continuationSeparator" w:id="0">
    <w:p w14:paraId="3C08FE43" w14:textId="77777777" w:rsidR="00321DB2" w:rsidRDefault="00321DB2" w:rsidP="008B69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E7ABC" w14:textId="2FEA6023" w:rsidR="00D44C60" w:rsidRPr="00D44C60" w:rsidRDefault="00D44C60">
    <w:pPr>
      <w:pStyle w:val="Header"/>
      <w:rPr>
        <w:rFonts w:ascii="Arial" w:hAnsi="Arial" w:cs="Arial"/>
        <w:sz w:val="20"/>
        <w:szCs w:val="20"/>
      </w:rPr>
    </w:pPr>
    <w:r w:rsidRPr="00D44C60">
      <w:rPr>
        <w:rFonts w:ascii="Arial" w:hAnsi="Arial" w:cs="Arial"/>
        <w:sz w:val="20"/>
        <w:szCs w:val="20"/>
      </w:rPr>
      <w:t>Anschutz Family Foundation Grant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160E8"/>
    <w:multiLevelType w:val="hybridMultilevel"/>
    <w:tmpl w:val="DEA273A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84D1F"/>
    <w:multiLevelType w:val="hybridMultilevel"/>
    <w:tmpl w:val="D77A04FC"/>
    <w:lvl w:ilvl="0" w:tplc="04090001">
      <w:start w:val="1"/>
      <w:numFmt w:val="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280D3C68"/>
    <w:multiLevelType w:val="hybridMultilevel"/>
    <w:tmpl w:val="E3AA95E8"/>
    <w:lvl w:ilvl="0" w:tplc="2CA40218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3" w15:restartNumberingAfterBreak="0">
    <w:nsid w:val="2A263103"/>
    <w:multiLevelType w:val="hybridMultilevel"/>
    <w:tmpl w:val="156E95C0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E663A23"/>
    <w:multiLevelType w:val="hybridMultilevel"/>
    <w:tmpl w:val="FEF83AF2"/>
    <w:lvl w:ilvl="0" w:tplc="2CA40218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5" w15:restartNumberingAfterBreak="0">
    <w:nsid w:val="380E38E0"/>
    <w:multiLevelType w:val="hybridMultilevel"/>
    <w:tmpl w:val="4AA4F34A"/>
    <w:lvl w:ilvl="0" w:tplc="2CA4021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41D974A0"/>
    <w:multiLevelType w:val="hybridMultilevel"/>
    <w:tmpl w:val="46BC17B6"/>
    <w:lvl w:ilvl="0" w:tplc="231A1552">
      <w:start w:val="2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 w15:restartNumberingAfterBreak="0">
    <w:nsid w:val="420A373D"/>
    <w:multiLevelType w:val="hybridMultilevel"/>
    <w:tmpl w:val="A0660048"/>
    <w:lvl w:ilvl="0" w:tplc="12CC69F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574251A"/>
    <w:multiLevelType w:val="hybridMultilevel"/>
    <w:tmpl w:val="5598116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F41485F"/>
    <w:multiLevelType w:val="hybridMultilevel"/>
    <w:tmpl w:val="761C92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00757E4"/>
    <w:multiLevelType w:val="hybridMultilevel"/>
    <w:tmpl w:val="72CA13AC"/>
    <w:lvl w:ilvl="0" w:tplc="1690FE3C">
      <w:numFmt w:val="bullet"/>
      <w:lvlText w:val=""/>
      <w:lvlJc w:val="left"/>
      <w:pPr>
        <w:ind w:left="1080" w:hanging="360"/>
      </w:pPr>
      <w:rPr>
        <w:rFonts w:ascii="Wingdings 2" w:eastAsia="Times New Roman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6E67E24"/>
    <w:multiLevelType w:val="multilevel"/>
    <w:tmpl w:val="D77A04FC"/>
    <w:lvl w:ilvl="0">
      <w:start w:val="1"/>
      <w:numFmt w:val="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665D3DCA"/>
    <w:multiLevelType w:val="hybridMultilevel"/>
    <w:tmpl w:val="C92C0FA0"/>
    <w:lvl w:ilvl="0" w:tplc="2CA4021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D214BE5C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6A267B68"/>
    <w:multiLevelType w:val="hybridMultilevel"/>
    <w:tmpl w:val="CCDA4F88"/>
    <w:lvl w:ilvl="0" w:tplc="8BB4EB98">
      <w:start w:val="3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4" w15:restartNumberingAfterBreak="0">
    <w:nsid w:val="75EC34CA"/>
    <w:multiLevelType w:val="hybridMultilevel"/>
    <w:tmpl w:val="46FCB98A"/>
    <w:lvl w:ilvl="0" w:tplc="C680C522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5" w15:restartNumberingAfterBreak="0">
    <w:nsid w:val="7DF7384A"/>
    <w:multiLevelType w:val="hybridMultilevel"/>
    <w:tmpl w:val="7D76BD72"/>
    <w:lvl w:ilvl="0" w:tplc="FFFFFFFF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EE44F08"/>
    <w:multiLevelType w:val="hybridMultilevel"/>
    <w:tmpl w:val="6E22685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7406444">
    <w:abstractNumId w:val="10"/>
  </w:num>
  <w:num w:numId="2" w16cid:durableId="519198584">
    <w:abstractNumId w:val="15"/>
  </w:num>
  <w:num w:numId="3" w16cid:durableId="1105685381">
    <w:abstractNumId w:val="1"/>
  </w:num>
  <w:num w:numId="4" w16cid:durableId="970473551">
    <w:abstractNumId w:val="12"/>
  </w:num>
  <w:num w:numId="5" w16cid:durableId="2106532057">
    <w:abstractNumId w:val="5"/>
  </w:num>
  <w:num w:numId="6" w16cid:durableId="603415979">
    <w:abstractNumId w:val="14"/>
  </w:num>
  <w:num w:numId="7" w16cid:durableId="1650792556">
    <w:abstractNumId w:val="4"/>
  </w:num>
  <w:num w:numId="8" w16cid:durableId="1415014066">
    <w:abstractNumId w:val="13"/>
  </w:num>
  <w:num w:numId="9" w16cid:durableId="40400833">
    <w:abstractNumId w:val="2"/>
  </w:num>
  <w:num w:numId="10" w16cid:durableId="785386679">
    <w:abstractNumId w:val="3"/>
  </w:num>
  <w:num w:numId="11" w16cid:durableId="1014261866">
    <w:abstractNumId w:val="6"/>
  </w:num>
  <w:num w:numId="12" w16cid:durableId="1483347498">
    <w:abstractNumId w:val="11"/>
  </w:num>
  <w:num w:numId="13" w16cid:durableId="1953121473">
    <w:abstractNumId w:val="0"/>
  </w:num>
  <w:num w:numId="14" w16cid:durableId="226915868">
    <w:abstractNumId w:val="9"/>
  </w:num>
  <w:num w:numId="15" w16cid:durableId="98765740">
    <w:abstractNumId w:val="7"/>
  </w:num>
  <w:num w:numId="16" w16cid:durableId="1970358803">
    <w:abstractNumId w:val="16"/>
  </w:num>
  <w:num w:numId="17" w16cid:durableId="180527435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MjQxNDY1trQwNbRQ0lEKTi0uzszPAykwrAUAFZWRYCwAAAA="/>
  </w:docVars>
  <w:rsids>
    <w:rsidRoot w:val="008B6957"/>
    <w:rsid w:val="000616A2"/>
    <w:rsid w:val="00082C5B"/>
    <w:rsid w:val="00084FC0"/>
    <w:rsid w:val="00086C21"/>
    <w:rsid w:val="000E0BD7"/>
    <w:rsid w:val="000E2EF8"/>
    <w:rsid w:val="00116225"/>
    <w:rsid w:val="00135BAF"/>
    <w:rsid w:val="00182033"/>
    <w:rsid w:val="001A6351"/>
    <w:rsid w:val="001C342E"/>
    <w:rsid w:val="002610B5"/>
    <w:rsid w:val="00283EF3"/>
    <w:rsid w:val="002C053D"/>
    <w:rsid w:val="002C0A23"/>
    <w:rsid w:val="002D6BC7"/>
    <w:rsid w:val="00321DB2"/>
    <w:rsid w:val="00333E8F"/>
    <w:rsid w:val="00345BC2"/>
    <w:rsid w:val="00356B59"/>
    <w:rsid w:val="00371C9B"/>
    <w:rsid w:val="003C68D0"/>
    <w:rsid w:val="004079AD"/>
    <w:rsid w:val="00407B36"/>
    <w:rsid w:val="00412036"/>
    <w:rsid w:val="00472453"/>
    <w:rsid w:val="00497CA8"/>
    <w:rsid w:val="004A559C"/>
    <w:rsid w:val="005017CF"/>
    <w:rsid w:val="0052715C"/>
    <w:rsid w:val="0052774A"/>
    <w:rsid w:val="005657E5"/>
    <w:rsid w:val="0056612E"/>
    <w:rsid w:val="005D04E1"/>
    <w:rsid w:val="00611A00"/>
    <w:rsid w:val="00624D75"/>
    <w:rsid w:val="00636F43"/>
    <w:rsid w:val="0069686C"/>
    <w:rsid w:val="006A60C4"/>
    <w:rsid w:val="006B125C"/>
    <w:rsid w:val="00734A5F"/>
    <w:rsid w:val="0078626A"/>
    <w:rsid w:val="007B1235"/>
    <w:rsid w:val="007B44E7"/>
    <w:rsid w:val="00833773"/>
    <w:rsid w:val="008614A0"/>
    <w:rsid w:val="008965B0"/>
    <w:rsid w:val="008B347A"/>
    <w:rsid w:val="008B5BEF"/>
    <w:rsid w:val="008B6957"/>
    <w:rsid w:val="008C0734"/>
    <w:rsid w:val="00917183"/>
    <w:rsid w:val="00925F46"/>
    <w:rsid w:val="00932454"/>
    <w:rsid w:val="0094003F"/>
    <w:rsid w:val="00972639"/>
    <w:rsid w:val="0099406B"/>
    <w:rsid w:val="009A4649"/>
    <w:rsid w:val="009D4C92"/>
    <w:rsid w:val="009E5940"/>
    <w:rsid w:val="009F0A3B"/>
    <w:rsid w:val="00A7185A"/>
    <w:rsid w:val="00A7446E"/>
    <w:rsid w:val="00A80C48"/>
    <w:rsid w:val="00A91EBB"/>
    <w:rsid w:val="00AD6261"/>
    <w:rsid w:val="00B56C02"/>
    <w:rsid w:val="00B67CE6"/>
    <w:rsid w:val="00B8242B"/>
    <w:rsid w:val="00B932DB"/>
    <w:rsid w:val="00BA6ADD"/>
    <w:rsid w:val="00C21BCD"/>
    <w:rsid w:val="00C52C8C"/>
    <w:rsid w:val="00C7280D"/>
    <w:rsid w:val="00C73BB1"/>
    <w:rsid w:val="00C77A53"/>
    <w:rsid w:val="00C87A43"/>
    <w:rsid w:val="00CA1AAB"/>
    <w:rsid w:val="00CA53B7"/>
    <w:rsid w:val="00D340E1"/>
    <w:rsid w:val="00D44C60"/>
    <w:rsid w:val="00DA3276"/>
    <w:rsid w:val="00DF323B"/>
    <w:rsid w:val="00E17F8C"/>
    <w:rsid w:val="00E4242D"/>
    <w:rsid w:val="00E611B9"/>
    <w:rsid w:val="00E66954"/>
    <w:rsid w:val="00F13E4F"/>
    <w:rsid w:val="00F911C0"/>
    <w:rsid w:val="00F9685D"/>
    <w:rsid w:val="00FB2A97"/>
    <w:rsid w:val="00FB7FA5"/>
    <w:rsid w:val="00FC3934"/>
    <w:rsid w:val="00FC4448"/>
    <w:rsid w:val="00FF3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E5ABF2"/>
  <w15:docId w15:val="{392B54E1-FD22-4C89-BC71-1487DCD82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957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locked/>
    <w:rsid w:val="000E0BD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8B6957"/>
    <w:rPr>
      <w:i/>
    </w:rPr>
  </w:style>
  <w:style w:type="character" w:customStyle="1" w:styleId="BodyTextChar">
    <w:name w:val="Body Text Char"/>
    <w:link w:val="BodyText"/>
    <w:uiPriority w:val="99"/>
    <w:locked/>
    <w:rsid w:val="008B6957"/>
    <w:rPr>
      <w:rFonts w:ascii="Times New Roman" w:hAnsi="Times New Roman" w:cs="Times New Roman"/>
      <w:i/>
      <w:sz w:val="24"/>
      <w:szCs w:val="24"/>
    </w:rPr>
  </w:style>
  <w:style w:type="paragraph" w:styleId="Header">
    <w:name w:val="header"/>
    <w:basedOn w:val="Normal"/>
    <w:link w:val="HeaderChar"/>
    <w:uiPriority w:val="99"/>
    <w:rsid w:val="008B695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B6957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8B695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B6957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uiPriority w:val="99"/>
    <w:rsid w:val="008B695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624D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5657E5"/>
    <w:rPr>
      <w:rFonts w:ascii="Times New Roman" w:hAnsi="Times New Roman" w:cs="Times New Roman"/>
      <w:sz w:val="2"/>
    </w:rPr>
  </w:style>
  <w:style w:type="paragraph" w:styleId="ListParagraph">
    <w:name w:val="List Paragraph"/>
    <w:basedOn w:val="Normal"/>
    <w:uiPriority w:val="34"/>
    <w:qFormat/>
    <w:rsid w:val="000E0B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E0BD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qFormat/>
    <w:locked/>
    <w:rsid w:val="000E0BD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0BD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2426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E9D2A1-98C4-4F4D-8FE9-A298B6507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</vt:lpstr>
    </vt:vector>
  </TitlesOfParts>
  <Company>Community Resource Center</Company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LIST</dc:title>
  <dc:subject/>
  <dc:creator>Anschutz Family Foundation</dc:creator>
  <cp:keywords/>
  <cp:lastModifiedBy>Abel</cp:lastModifiedBy>
  <cp:revision>3</cp:revision>
  <cp:lastPrinted>2010-05-27T23:24:00Z</cp:lastPrinted>
  <dcterms:created xsi:type="dcterms:W3CDTF">2023-04-17T22:28:00Z</dcterms:created>
  <dcterms:modified xsi:type="dcterms:W3CDTF">2023-04-17T22:32:00Z</dcterms:modified>
</cp:coreProperties>
</file>